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1FC9A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3E644B41" w14:textId="34A678EB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North Carolina 24</w:t>
      </w:r>
    </w:p>
    <w:p w14:paraId="28A7D601" w14:textId="09C441A8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Anita Talbert</w:t>
      </w:r>
      <w:r w:rsidR="00223580" w:rsidRPr="00B13B00">
        <w:rPr>
          <w:b/>
          <w:snapToGrid w:val="0"/>
          <w:color w:val="FF0000"/>
          <w:sz w:val="24"/>
          <w:szCs w:val="24"/>
        </w:rPr>
        <w:t>- QUARTERMASTER</w:t>
      </w:r>
    </w:p>
    <w:p w14:paraId="49C9BE0D" w14:textId="50F7283B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1863 Canton Rd</w:t>
      </w:r>
    </w:p>
    <w:p w14:paraId="5B8CE2D2" w14:textId="36C4F41D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lbemarle, NC 28001</w:t>
      </w:r>
    </w:p>
    <w:p w14:paraId="46E673EC" w14:textId="72094685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>Tel.</w:t>
      </w:r>
      <w:r w:rsidR="00EA36C0">
        <w:rPr>
          <w:b/>
          <w:snapToGrid w:val="0"/>
          <w:color w:val="000000"/>
          <w:sz w:val="24"/>
          <w:szCs w:val="24"/>
        </w:rPr>
        <w:t xml:space="preserve"> 704-699-4077</w:t>
      </w:r>
    </w:p>
    <w:p w14:paraId="11F9F237" w14:textId="51855982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EA36C0">
        <w:rPr>
          <w:b/>
          <w:color w:val="0000FF"/>
          <w:sz w:val="24"/>
          <w:szCs w:val="24"/>
        </w:rPr>
        <w:t>rkmc24quartermaster@yahoo.com</w:t>
      </w:r>
    </w:p>
    <w:p w14:paraId="3CCDD46A" w14:textId="0855E418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EA36C0">
        <w:rPr>
          <w:b/>
          <w:color w:val="0070C0"/>
          <w:sz w:val="24"/>
          <w:szCs w:val="24"/>
        </w:rPr>
        <w:t>North Carolina 24-0</w:t>
      </w:r>
      <w:r w:rsidR="00B02B82">
        <w:rPr>
          <w:b/>
          <w:color w:val="0070C0"/>
          <w:sz w:val="24"/>
          <w:szCs w:val="24"/>
        </w:rPr>
        <w:t>6</w:t>
      </w:r>
    </w:p>
    <w:p w14:paraId="3F5AB555" w14:textId="60BF3AA0" w:rsidR="00223580" w:rsidRDefault="001F7622" w:rsidP="001F7622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8EDD6" wp14:editId="2B7ACC0A">
                <wp:simplePos x="0" y="0"/>
                <wp:positionH relativeFrom="column">
                  <wp:posOffset>2385060</wp:posOffset>
                </wp:positionH>
                <wp:positionV relativeFrom="paragraph">
                  <wp:posOffset>780415</wp:posOffset>
                </wp:positionV>
                <wp:extent cx="3988435" cy="1216152"/>
                <wp:effectExtent l="0" t="0" r="0" b="3175"/>
                <wp:wrapNone/>
                <wp:docPr id="91195503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8435" cy="12161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F9BCBC" w14:textId="20F25A80" w:rsidR="001F7622" w:rsidRDefault="001F7622">
                            <w:r>
                              <w:rPr>
                                <w:sz w:val="36"/>
                              </w:rPr>
                              <w:t>These bead strands are handmade and personalized.</w:t>
                            </w:r>
                            <w:r>
                              <w:rPr>
                                <w:spacing w:val="-7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1</w:t>
                            </w:r>
                            <w:r>
                              <w:rPr>
                                <w:sz w:val="36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spacing w:val="-9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strand</w:t>
                            </w:r>
                            <w:r>
                              <w:rPr>
                                <w:spacing w:val="-7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will</w:t>
                            </w:r>
                            <w:r>
                              <w:rPr>
                                <w:spacing w:val="-6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have</w:t>
                            </w:r>
                            <w:r>
                              <w:rPr>
                                <w:spacing w:val="-7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RKMC,</w:t>
                            </w:r>
                            <w:r>
                              <w:rPr>
                                <w:spacing w:val="-4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State and Chapter number. 2</w:t>
                            </w:r>
                            <w:r>
                              <w:rPr>
                                <w:sz w:val="36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sz w:val="36"/>
                              </w:rPr>
                              <w:t xml:space="preserve"> strand will have your name of cho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68ED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7.8pt;margin-top:61.45pt;width:314.05pt;height:9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" filled="f" stroked="f" strokeweight=".5pt">
                <v:textbox>
                  <w:txbxContent>
                    <w:p w14:paraId="1FF9BCBC" w14:textId="20F25A80" w:rsidR="001F7622" w:rsidRDefault="001F7622">
                      <w:r>
                        <w:rPr>
                          <w:sz w:val="36"/>
                        </w:rPr>
                        <w:t>These bead strands are handmade and personalized.</w:t>
                      </w:r>
                      <w:r>
                        <w:rPr>
                          <w:spacing w:val="-7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1</w:t>
                      </w:r>
                      <w:r>
                        <w:rPr>
                          <w:sz w:val="36"/>
                          <w:vertAlign w:val="superscript"/>
                        </w:rPr>
                        <w:t>st</w:t>
                      </w:r>
                      <w:r>
                        <w:rPr>
                          <w:spacing w:val="-9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strand</w:t>
                      </w:r>
                      <w:r>
                        <w:rPr>
                          <w:spacing w:val="-7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will</w:t>
                      </w:r>
                      <w:r>
                        <w:rPr>
                          <w:spacing w:val="-6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have</w:t>
                      </w:r>
                      <w:r>
                        <w:rPr>
                          <w:spacing w:val="-7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RKMC,</w:t>
                      </w:r>
                      <w:r>
                        <w:rPr>
                          <w:spacing w:val="-4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State and Chapter number. 2</w:t>
                      </w:r>
                      <w:r>
                        <w:rPr>
                          <w:sz w:val="36"/>
                          <w:vertAlign w:val="superscript"/>
                        </w:rPr>
                        <w:t>nd</w:t>
                      </w:r>
                      <w:r>
                        <w:rPr>
                          <w:sz w:val="36"/>
                        </w:rPr>
                        <w:t xml:space="preserve"> strand will have your name of choice.</w:t>
                      </w:r>
                    </w:p>
                  </w:txbxContent>
                </v:textbox>
              </v:shape>
            </w:pict>
          </mc:Fallback>
        </mc:AlternateContent>
      </w:r>
      <w:r w:rsidR="00BE0C86">
        <w:rPr>
          <w:noProof/>
        </w:rPr>
        <w:drawing>
          <wp:inline distT="0" distB="0" distL="0" distR="0" wp14:anchorId="71CB4ACF" wp14:editId="42AD4C3E">
            <wp:extent cx="2281224" cy="2762250"/>
            <wp:effectExtent l="0" t="0" r="5080" b="0"/>
            <wp:docPr id="864876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76665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71" b="5115"/>
                    <a:stretch/>
                  </pic:blipFill>
                  <pic:spPr bwMode="auto">
                    <a:xfrm>
                      <a:off x="0" y="0"/>
                      <a:ext cx="2281713" cy="2762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</w:t>
      </w:r>
    </w:p>
    <w:p w14:paraId="49C17788" w14:textId="77777777" w:rsidR="00A42E94" w:rsidRDefault="00A42E94" w:rsidP="00E26F83">
      <w:pPr>
        <w:jc w:val="center"/>
        <w:rPr>
          <w:sz w:val="24"/>
          <w:szCs w:val="24"/>
        </w:rPr>
      </w:pPr>
    </w:p>
    <w:p w14:paraId="1E137B1F" w14:textId="7CF7063E" w:rsidR="00A42E94" w:rsidRDefault="00A42E94" w:rsidP="00E26F83">
      <w:pPr>
        <w:jc w:val="center"/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C67039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470296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4952695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79A0AF02" w14:textId="6A604BF6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02B8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466CF9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736DB6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2E8BC87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395A8F0" w14:textId="69B60ABC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02B82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5F7ECBC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1E5BEA1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4730E7B9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3A367CD9" w14:textId="0AD73699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0C8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</w:t>
      </w:r>
      <w:r w:rsidR="00B02B82">
        <w:rPr>
          <w:sz w:val="22"/>
          <w:szCs w:val="22"/>
        </w:rPr>
        <w:t xml:space="preserve"> </w:t>
      </w:r>
      <w:r w:rsidR="00547246" w:rsidRPr="00547246">
        <w:rPr>
          <w:sz w:val="22"/>
          <w:szCs w:val="22"/>
        </w:rPr>
        <w:t>Items</w:t>
      </w:r>
    </w:p>
    <w:p w14:paraId="5760661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2839C20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4AD60E97" w14:textId="77777777" w:rsidR="00547246" w:rsidRDefault="00547246" w:rsidP="00EF74D2">
      <w:pPr>
        <w:rPr>
          <w:sz w:val="32"/>
        </w:rPr>
      </w:pPr>
    </w:p>
    <w:p w14:paraId="10FA9498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3401"/>
        <w:gridCol w:w="2809"/>
        <w:gridCol w:w="1080"/>
        <w:gridCol w:w="990"/>
        <w:gridCol w:w="1350"/>
      </w:tblGrid>
      <w:tr w:rsidR="00223580" w14:paraId="35414195" w14:textId="77777777" w:rsidTr="00B02B82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823479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34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7F14F1" w14:textId="0A5AC176" w:rsidR="00223580" w:rsidRDefault="00B02B82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State and Chapter number</w:t>
            </w:r>
          </w:p>
        </w:tc>
        <w:tc>
          <w:tcPr>
            <w:tcW w:w="2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5369B2" w14:textId="48642D6E" w:rsidR="00223580" w:rsidRDefault="00B02B82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Name of Choice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0AAD2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A182B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1F8BC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38D0BBE2" w14:textId="77777777" w:rsidTr="00B02B8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7DBC22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34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A73760" w14:textId="0E5FC21E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2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41B3F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5EA4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4A381B" w14:textId="62B0D9EB" w:rsidR="00BE0C86" w:rsidRDefault="00BE0C86" w:rsidP="00BE0C86">
            <w:pPr>
              <w:jc w:val="center"/>
              <w:rPr>
                <w:sz w:val="22"/>
              </w:rPr>
            </w:pPr>
            <w:r>
              <w:rPr>
                <w:sz w:val="22"/>
              </w:rPr>
              <w:t>$10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573D2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513E" w14:textId="77777777" w:rsidTr="00B02B8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49CFA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34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C6EE6D" w14:textId="189B776B" w:rsidR="00223580" w:rsidRDefault="00223580" w:rsidP="00EA36C0">
            <w:pPr>
              <w:rPr>
                <w:sz w:val="22"/>
              </w:rPr>
            </w:pPr>
          </w:p>
        </w:tc>
        <w:tc>
          <w:tcPr>
            <w:tcW w:w="2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B589A4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E1B57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1BAC60" w14:textId="1831200E" w:rsidR="00223580" w:rsidRDefault="00B02B82">
            <w:pPr>
              <w:jc w:val="center"/>
              <w:rPr>
                <w:sz w:val="22"/>
              </w:rPr>
            </w:pPr>
            <w:r>
              <w:rPr>
                <w:sz w:val="22"/>
              </w:rPr>
              <w:t>$10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B0BB9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FB42293" w14:textId="77777777" w:rsidTr="00B02B8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1676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34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8B6E1" w14:textId="6DA2A3A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2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2CB546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33089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DE1BC5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DC18E7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0936339" w14:textId="77777777" w:rsidTr="00B02B8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9F24E9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34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57F1BC" w14:textId="6A207270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2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E19323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D67762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AEEA5A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61735C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7463F5B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31522A2B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2890C2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ADE2C72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CF92BD3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13061B" w14:textId="32E8F1B3" w:rsidR="00223580" w:rsidRDefault="00EA36C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</w:tr>
      <w:tr w:rsidR="00223580" w14:paraId="05EAB49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85C0E51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9E31D6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181FA4A8" w14:textId="62F67BD1" w:rsidR="00223580" w:rsidRDefault="00223580" w:rsidP="00547246">
      <w:pPr>
        <w:jc w:val="center"/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27269D">
        <w:rPr>
          <w:b/>
          <w:bCs/>
        </w:rPr>
        <w:t>RKMC NC 24</w:t>
      </w:r>
      <w:r w:rsidR="00643A15" w:rsidRPr="00B13B00">
        <w:rPr>
          <w:b/>
          <w:bCs/>
        </w:rPr>
        <w:t xml:space="preserve"> or </w:t>
      </w:r>
      <w:r w:rsidR="0030238F">
        <w:rPr>
          <w:b/>
          <w:bCs/>
        </w:rPr>
        <w:t>PayPal accoun</w:t>
      </w:r>
      <w:r w:rsidR="00EC417B">
        <w:rPr>
          <w:b/>
          <w:bCs/>
        </w:rPr>
        <w:t>t @rkmcnc24</w:t>
      </w:r>
    </w:p>
    <w:p w14:paraId="10FC8EA9" w14:textId="77777777" w:rsidR="00223580" w:rsidRDefault="00223580">
      <w:pPr>
        <w:jc w:val="center"/>
      </w:pPr>
      <w:r>
        <w:t>Please allow 6-8 weeks for delivery of items not in stock</w:t>
      </w:r>
    </w:p>
    <w:p w14:paraId="43F9A3C4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5B0C5CC9" w14:textId="77777777" w:rsidR="00223580" w:rsidRDefault="00223580">
      <w:pPr>
        <w:jc w:val="center"/>
      </w:pPr>
      <w:r>
        <w:t>All items MUST be prepaid</w:t>
      </w:r>
    </w:p>
    <w:p w14:paraId="194139AE" w14:textId="317765B9" w:rsidR="00EC417B" w:rsidRPr="00EC417B" w:rsidRDefault="00EC417B" w:rsidP="00EC417B">
      <w:pPr>
        <w:tabs>
          <w:tab w:val="left" w:pos="6345"/>
        </w:tabs>
      </w:pPr>
      <w:r>
        <w:tab/>
      </w:r>
    </w:p>
    <w:sectPr w:rsidR="00EC417B" w:rsidRPr="00EC417B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2DEFF" w14:textId="77777777" w:rsidR="005E59C5" w:rsidRDefault="005E59C5" w:rsidP="00B13B00">
      <w:r>
        <w:separator/>
      </w:r>
    </w:p>
  </w:endnote>
  <w:endnote w:type="continuationSeparator" w:id="0">
    <w:p w14:paraId="2846A7F5" w14:textId="77777777" w:rsidR="005E59C5" w:rsidRDefault="005E59C5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7C83" w14:textId="77777777" w:rsidR="00B13B00" w:rsidRDefault="00B13B00">
    <w:pPr>
      <w:pStyle w:val="Footer"/>
    </w:pPr>
    <w:r>
      <w:t>Revision 3/11/23</w:t>
    </w:r>
  </w:p>
  <w:p w14:paraId="6FFBA3AD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22B0C" w14:textId="77777777" w:rsidR="005E59C5" w:rsidRDefault="005E59C5" w:rsidP="00B13B00">
      <w:r>
        <w:separator/>
      </w:r>
    </w:p>
  </w:footnote>
  <w:footnote w:type="continuationSeparator" w:id="0">
    <w:p w14:paraId="5CEE9082" w14:textId="77777777" w:rsidR="005E59C5" w:rsidRDefault="005E59C5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47FF" w14:textId="77777777" w:rsidR="00B13B00" w:rsidRDefault="00000000">
    <w:pPr>
      <w:pStyle w:val="Header"/>
    </w:pPr>
    <w:r>
      <w:rPr>
        <w:noProof/>
      </w:rPr>
      <w:pict w14:anchorId="5D55F5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C81C0" w14:textId="77777777" w:rsidR="00B13B00" w:rsidRDefault="00000000">
    <w:pPr>
      <w:pStyle w:val="Header"/>
    </w:pPr>
    <w:r>
      <w:rPr>
        <w:noProof/>
      </w:rPr>
      <w:pict w14:anchorId="45C273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20919" w14:textId="77777777" w:rsidR="00B13B00" w:rsidRDefault="00000000">
    <w:pPr>
      <w:pStyle w:val="Header"/>
    </w:pPr>
    <w:r>
      <w:rPr>
        <w:noProof/>
      </w:rPr>
      <w:pict w14:anchorId="4FD926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32082"/>
    <w:rsid w:val="000C0DA5"/>
    <w:rsid w:val="000E5E6B"/>
    <w:rsid w:val="001C76CD"/>
    <w:rsid w:val="001E1579"/>
    <w:rsid w:val="001F7622"/>
    <w:rsid w:val="002108A7"/>
    <w:rsid w:val="00223580"/>
    <w:rsid w:val="0027269D"/>
    <w:rsid w:val="002B4A02"/>
    <w:rsid w:val="002C3334"/>
    <w:rsid w:val="002F280B"/>
    <w:rsid w:val="0030238F"/>
    <w:rsid w:val="00382142"/>
    <w:rsid w:val="005261E7"/>
    <w:rsid w:val="00547246"/>
    <w:rsid w:val="005663E1"/>
    <w:rsid w:val="005A3BE8"/>
    <w:rsid w:val="005E59C5"/>
    <w:rsid w:val="00643A15"/>
    <w:rsid w:val="0072367C"/>
    <w:rsid w:val="00847C29"/>
    <w:rsid w:val="00A16F88"/>
    <w:rsid w:val="00A23901"/>
    <w:rsid w:val="00A42E94"/>
    <w:rsid w:val="00B02B82"/>
    <w:rsid w:val="00B136D0"/>
    <w:rsid w:val="00B13B00"/>
    <w:rsid w:val="00B85655"/>
    <w:rsid w:val="00BE0C86"/>
    <w:rsid w:val="00D61D47"/>
    <w:rsid w:val="00E26F83"/>
    <w:rsid w:val="00EA36C0"/>
    <w:rsid w:val="00EB06DC"/>
    <w:rsid w:val="00EC417B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2918A"/>
  <w15:docId w15:val="{917EF390-1B55-4EFC-8521-51A658751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Anita Talbert</cp:lastModifiedBy>
  <cp:revision>5</cp:revision>
  <cp:lastPrinted>2022-05-20T21:25:00Z</cp:lastPrinted>
  <dcterms:created xsi:type="dcterms:W3CDTF">2023-09-20T22:20:00Z</dcterms:created>
  <dcterms:modified xsi:type="dcterms:W3CDTF">2023-09-22T01:05:00Z</dcterms:modified>
</cp:coreProperties>
</file>